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EAB3ADC" w14:textId="0D06E2DE" w:rsidR="00C06004" w:rsidRDefault="2A553716" w:rsidP="00F314C3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14:paraId="3AD3476D" w14:textId="77777777" w:rsidR="00F314C3" w:rsidRDefault="00F314C3" w:rsidP="00F314C3">
      <w:pPr>
        <w:suppressAutoHyphens/>
        <w:spacing w:after="0" w:line="240" w:lineRule="auto"/>
      </w:pPr>
    </w:p>
    <w:p w14:paraId="6E2F19D0" w14:textId="62EA09C7" w:rsidR="00F314C3" w:rsidRDefault="00F314C3" w:rsidP="000974D6">
      <w:pPr>
        <w:suppressAutoHyphens/>
        <w:spacing w:after="0" w:line="240" w:lineRule="auto"/>
        <w:ind w:left="720"/>
        <w:contextualSpacing/>
      </w:pPr>
      <w:r w:rsidRPr="00F314C3">
        <w:drawing>
          <wp:anchor distT="0" distB="0" distL="114300" distR="114300" simplePos="0" relativeHeight="251658240" behindDoc="0" locked="0" layoutInCell="1" allowOverlap="1" wp14:anchorId="0A4EEBEB" wp14:editId="0936E529">
            <wp:simplePos x="0" y="0"/>
            <wp:positionH relativeFrom="margin">
              <wp:posOffset>-152400</wp:posOffset>
            </wp:positionH>
            <wp:positionV relativeFrom="paragraph">
              <wp:posOffset>211455</wp:posOffset>
            </wp:positionV>
            <wp:extent cx="6467475" cy="3521872"/>
            <wp:effectExtent l="0" t="0" r="0" b="2540"/>
            <wp:wrapThrough wrapText="bothSides">
              <wp:wrapPolygon edited="0">
                <wp:start x="0" y="0"/>
                <wp:lineTo x="0" y="21499"/>
                <wp:lineTo x="21505" y="21499"/>
                <wp:lineTo x="21505" y="0"/>
                <wp:lineTo x="0" y="0"/>
              </wp:wrapPolygon>
            </wp:wrapThrough>
            <wp:docPr id="1565937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93761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277" cy="35228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34A3F8" w14:textId="523C0072" w:rsidR="00C06004" w:rsidRDefault="00C06004" w:rsidP="000974D6">
      <w:pPr>
        <w:suppressAutoHyphens/>
        <w:spacing w:after="0" w:line="240" w:lineRule="auto"/>
        <w:contextualSpacing/>
      </w:pPr>
    </w:p>
    <w:p w14:paraId="32B636FB" w14:textId="0B22989A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7C8BAC8F" w14:textId="5A32D3B4" w:rsidR="00C06004" w:rsidRDefault="00C06004" w:rsidP="000974D6">
      <w:pPr>
        <w:suppressAutoHyphens/>
        <w:spacing w:after="0" w:line="240" w:lineRule="auto"/>
        <w:ind w:left="720"/>
        <w:contextualSpacing/>
      </w:pPr>
    </w:p>
    <w:p w14:paraId="6576810D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0E41C5BD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Collections.Generic;</w:t>
      </w:r>
    </w:p>
    <w:p w14:paraId="0C4B9A5C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Linq;</w:t>
      </w:r>
    </w:p>
    <w:p w14:paraId="4B6D85D3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Text;</w:t>
      </w:r>
    </w:p>
    <w:p w14:paraId="43B3D7A7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Threading.Tasks;</w:t>
      </w:r>
    </w:p>
    <w:p w14:paraId="65650000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BDF423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AddMultiplyFourInts</w:t>
      </w:r>
    </w:p>
    <w:p w14:paraId="084BD163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FAC8161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77EC4BD7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3F265CA2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] args)</w:t>
      </w:r>
    </w:p>
    <w:p w14:paraId="3DBC917D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6262BB3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a = 13, b = 55, c = 123, d = 325; </w:t>
      </w:r>
      <w:r>
        <w:rPr>
          <w:rFonts w:ascii="Consolas" w:hAnsi="Consolas" w:cs="Consolas"/>
          <w:color w:val="008000"/>
          <w:sz w:val="19"/>
          <w:szCs w:val="19"/>
        </w:rPr>
        <w:t>//Deciding the variables and the set of values listed</w:t>
      </w:r>
    </w:p>
    <w:p w14:paraId="016729DA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um = a + b + c + d; </w:t>
      </w:r>
      <w:r>
        <w:rPr>
          <w:rFonts w:ascii="Consolas" w:hAnsi="Consolas" w:cs="Consolas"/>
          <w:color w:val="008000"/>
          <w:sz w:val="19"/>
          <w:szCs w:val="19"/>
        </w:rPr>
        <w:t>//This provides the sum of the set numbers</w:t>
      </w:r>
    </w:p>
    <w:p w14:paraId="6DBD5008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product = a * b * c * d; </w:t>
      </w:r>
      <w:r>
        <w:rPr>
          <w:rFonts w:ascii="Consolas" w:hAnsi="Consolas" w:cs="Consolas"/>
          <w:color w:val="008000"/>
          <w:sz w:val="19"/>
          <w:szCs w:val="19"/>
        </w:rPr>
        <w:t>//This provides the product of the set numbers</w:t>
      </w:r>
    </w:p>
    <w:p w14:paraId="12B439D2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Print out the desired result</w:t>
      </w:r>
    </w:p>
    <w:p w14:paraId="271AF67F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Margo Quilliq\n\nIT 230\n\n07/08/2024\n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06F2B5F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The sum of {0}, {1}, {2}, and {3} = {4} "</w:t>
      </w:r>
      <w:r>
        <w:rPr>
          <w:rFonts w:ascii="Consolas" w:hAnsi="Consolas" w:cs="Consolas"/>
          <w:color w:val="000000"/>
          <w:sz w:val="19"/>
          <w:szCs w:val="19"/>
        </w:rPr>
        <w:t>, a, b, c, d, sum);</w:t>
      </w:r>
    </w:p>
    <w:p w14:paraId="53DFAF0E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The product of {0}, {1}, {2}, and {3} = {4} "</w:t>
      </w:r>
      <w:r>
        <w:rPr>
          <w:rFonts w:ascii="Consolas" w:hAnsi="Consolas" w:cs="Consolas"/>
          <w:color w:val="000000"/>
          <w:sz w:val="19"/>
          <w:szCs w:val="19"/>
        </w:rPr>
        <w:t>, a, b, c, d, product);</w:t>
      </w:r>
    </w:p>
    <w:p w14:paraId="474B9A3B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68A3B9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ReadLine();</w:t>
      </w:r>
    </w:p>
    <w:p w14:paraId="5B5DC553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767E82E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842FD30" w14:textId="77777777" w:rsidR="00714195" w:rsidRDefault="00714195" w:rsidP="00714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414F30E" w14:textId="77777777" w:rsidR="00714195" w:rsidRDefault="00714195" w:rsidP="000974D6">
      <w:pPr>
        <w:suppressAutoHyphens/>
        <w:spacing w:after="0" w:line="240" w:lineRule="auto"/>
        <w:ind w:left="720"/>
        <w:contextualSpacing/>
      </w:pP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6FA6183B" w:rsidR="00C06004" w:rsidRDefault="002C5347" w:rsidP="000974D6">
      <w:pPr>
        <w:suppressAutoHyphens/>
        <w:spacing w:after="0" w:line="240" w:lineRule="auto"/>
        <w:ind w:left="720"/>
        <w:contextualSpacing/>
      </w:pPr>
      <w:r>
        <w:t xml:space="preserve">In this assignment the goal was to create a program that could successfully run and show the sum and product of specific numbers. To complete this assignment I first gave all four of the original numbers a value of the alphabet. Next, I </w:t>
      </w:r>
      <w:r w:rsidR="0054700E">
        <w:t>wrote code to demonstrate what each value would be doing with one another to create the sum and product of the numbers. Then, I used the Console.WriteLine function to execute the code. Lastly, I added the Console.ReadLine() function to make the finished product of the code show up in a command prompt after it had run.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263CB14B" w:rsidR="006F24F6" w:rsidRPr="00E2770B" w:rsidRDefault="000C1CDA" w:rsidP="00444BA3">
      <w:pPr>
        <w:suppressAutoHyphens/>
        <w:spacing w:after="0" w:line="240" w:lineRule="auto"/>
        <w:ind w:left="720"/>
        <w:contextualSpacing/>
      </w:pPr>
      <w:r>
        <w:lastRenderedPageBreak/>
        <w:t>With this assignment in particular, I learned a lot about how to one assign values to things and how to use those values later. However, I also learned how to add and multiply with code. Which is something I didn’t really think too much into before this assignment. I’m glad to have had the opportunity to learn this material, Thank you!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F5644C" w14:textId="77777777" w:rsidR="001A6860" w:rsidRDefault="001A6860" w:rsidP="00C06004">
      <w:pPr>
        <w:spacing w:after="0" w:line="240" w:lineRule="auto"/>
      </w:pPr>
      <w:r>
        <w:separator/>
      </w:r>
    </w:p>
  </w:endnote>
  <w:endnote w:type="continuationSeparator" w:id="0">
    <w:p w14:paraId="2D5A9E67" w14:textId="77777777" w:rsidR="001A6860" w:rsidRDefault="001A6860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C6710A" w14:textId="77777777" w:rsidR="001A6860" w:rsidRDefault="001A6860" w:rsidP="00C06004">
      <w:pPr>
        <w:spacing w:after="0" w:line="240" w:lineRule="auto"/>
      </w:pPr>
      <w:r>
        <w:separator/>
      </w:r>
    </w:p>
  </w:footnote>
  <w:footnote w:type="continuationSeparator" w:id="0">
    <w:p w14:paraId="53406A3D" w14:textId="77777777" w:rsidR="001A6860" w:rsidRDefault="001A6860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C1CDA"/>
    <w:rsid w:val="000E377F"/>
    <w:rsid w:val="00142081"/>
    <w:rsid w:val="00163EE0"/>
    <w:rsid w:val="001717FD"/>
    <w:rsid w:val="001A6860"/>
    <w:rsid w:val="001D7F8C"/>
    <w:rsid w:val="002327D3"/>
    <w:rsid w:val="00281701"/>
    <w:rsid w:val="00292B6B"/>
    <w:rsid w:val="002C5347"/>
    <w:rsid w:val="002E62BB"/>
    <w:rsid w:val="00320AAD"/>
    <w:rsid w:val="00330987"/>
    <w:rsid w:val="00334A0A"/>
    <w:rsid w:val="00384BE3"/>
    <w:rsid w:val="00444BA3"/>
    <w:rsid w:val="00447A23"/>
    <w:rsid w:val="00477FB9"/>
    <w:rsid w:val="0054700E"/>
    <w:rsid w:val="0059330A"/>
    <w:rsid w:val="005B5A1D"/>
    <w:rsid w:val="006F24F6"/>
    <w:rsid w:val="00714195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93AC0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314C3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Margo Quilliq</cp:lastModifiedBy>
  <cp:revision>14</cp:revision>
  <dcterms:created xsi:type="dcterms:W3CDTF">2024-01-29T02:51:00Z</dcterms:created>
  <dcterms:modified xsi:type="dcterms:W3CDTF">2024-07-08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